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BF1E2" w14:textId="77777777" w:rsidR="00236A9E" w:rsidRPr="00014F84" w:rsidRDefault="00E11195" w:rsidP="00307296">
      <w:pPr>
        <w:spacing w:after="0" w:line="360" w:lineRule="auto"/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PAKTA INTEGRITAS</w:t>
      </w:r>
    </w:p>
    <w:p w14:paraId="330B2B04" w14:textId="77777777" w:rsidR="00AE0815" w:rsidRDefault="007524DB" w:rsidP="00307296">
      <w:pPr>
        <w:spacing w:after="0" w:line="360" w:lineRule="auto"/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CALON MAHASISWA BARU</w:t>
      </w:r>
    </w:p>
    <w:p w14:paraId="4E7E0FF8" w14:textId="35ABCF7B" w:rsidR="00947959" w:rsidRDefault="007524DB" w:rsidP="00307296">
      <w:pPr>
        <w:spacing w:after="0" w:line="360" w:lineRule="auto"/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PROGRAM </w:t>
      </w:r>
      <w:r w:rsidR="005F3A43">
        <w:rPr>
          <w:rFonts w:asciiTheme="majorHAnsi" w:hAnsiTheme="majorHAnsi"/>
          <w:b/>
          <w:sz w:val="24"/>
          <w:szCs w:val="24"/>
        </w:rPr>
        <w:t xml:space="preserve">SARJANA </w:t>
      </w:r>
      <w:r w:rsidR="006F6E12">
        <w:rPr>
          <w:rFonts w:asciiTheme="majorHAnsi" w:hAnsiTheme="majorHAnsi"/>
          <w:b/>
          <w:sz w:val="24"/>
          <w:szCs w:val="24"/>
        </w:rPr>
        <w:t>(</w:t>
      </w:r>
      <w:r w:rsidR="005F3A43">
        <w:rPr>
          <w:rFonts w:asciiTheme="majorHAnsi" w:hAnsiTheme="majorHAnsi"/>
          <w:b/>
          <w:sz w:val="24"/>
          <w:szCs w:val="24"/>
        </w:rPr>
        <w:t>S1</w:t>
      </w:r>
      <w:r w:rsidR="006F6E12">
        <w:rPr>
          <w:rFonts w:asciiTheme="majorHAnsi" w:hAnsiTheme="majorHAnsi"/>
          <w:b/>
          <w:sz w:val="24"/>
          <w:szCs w:val="24"/>
        </w:rPr>
        <w:t>)</w:t>
      </w:r>
    </w:p>
    <w:p w14:paraId="55377CED" w14:textId="77777777" w:rsidR="005C2027" w:rsidRPr="00014F84" w:rsidRDefault="005C2027" w:rsidP="00307296">
      <w:pPr>
        <w:spacing w:after="0" w:line="360" w:lineRule="auto"/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INSTITUT AGAMA ISLAM AN NUR LAMPUNG</w:t>
      </w:r>
    </w:p>
    <w:p w14:paraId="4CC07626" w14:textId="77777777" w:rsidR="00236A9E" w:rsidRPr="00014F84" w:rsidRDefault="00236A9E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0E8178C8" w14:textId="77777777" w:rsidR="00236A9E" w:rsidRDefault="00236A9E" w:rsidP="00236A9E">
      <w:pPr>
        <w:spacing w:after="0"/>
        <w:rPr>
          <w:rFonts w:asciiTheme="majorHAnsi" w:hAnsiTheme="majorHAnsi"/>
          <w:b/>
          <w:sz w:val="24"/>
          <w:szCs w:val="24"/>
        </w:rPr>
      </w:pPr>
      <w:r w:rsidRPr="00014F84">
        <w:rPr>
          <w:rFonts w:asciiTheme="majorHAnsi" w:hAnsiTheme="majorHAnsi"/>
          <w:b/>
          <w:i/>
          <w:sz w:val="24"/>
          <w:szCs w:val="24"/>
        </w:rPr>
        <w:t>Bissmillahirohmanirohiim,</w:t>
      </w:r>
      <w:r w:rsidRPr="00014F84">
        <w:rPr>
          <w:rFonts w:asciiTheme="majorHAnsi" w:hAnsiTheme="majorHAnsi"/>
          <w:b/>
          <w:sz w:val="24"/>
          <w:szCs w:val="24"/>
        </w:rPr>
        <w:t xml:space="preserve"> </w:t>
      </w:r>
      <w:r w:rsidR="00B51D27" w:rsidRPr="00014F84">
        <w:rPr>
          <w:rFonts w:asciiTheme="majorHAnsi" w:hAnsiTheme="majorHAnsi"/>
          <w:b/>
          <w:sz w:val="24"/>
          <w:szCs w:val="24"/>
        </w:rPr>
        <w:t>y</w:t>
      </w:r>
      <w:r w:rsidRPr="00014F84">
        <w:rPr>
          <w:rFonts w:asciiTheme="majorHAnsi" w:hAnsiTheme="majorHAnsi"/>
          <w:b/>
          <w:sz w:val="24"/>
          <w:szCs w:val="24"/>
        </w:rPr>
        <w:t xml:space="preserve">ang bertanda tangan dibawah </w:t>
      </w:r>
      <w:proofErr w:type="gramStart"/>
      <w:r w:rsidRPr="00014F84">
        <w:rPr>
          <w:rFonts w:asciiTheme="majorHAnsi" w:hAnsiTheme="majorHAnsi"/>
          <w:b/>
          <w:sz w:val="24"/>
          <w:szCs w:val="24"/>
        </w:rPr>
        <w:t>ini</w:t>
      </w:r>
      <w:r w:rsidR="00947959">
        <w:rPr>
          <w:rFonts w:asciiTheme="majorHAnsi" w:hAnsiTheme="majorHAnsi"/>
          <w:b/>
          <w:sz w:val="24"/>
          <w:szCs w:val="24"/>
        </w:rPr>
        <w:t xml:space="preserve"> :</w:t>
      </w:r>
      <w:proofErr w:type="gramEnd"/>
    </w:p>
    <w:p w14:paraId="1803567E" w14:textId="77777777" w:rsidR="00947959" w:rsidRDefault="00947959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tbl>
      <w:tblPr>
        <w:tblStyle w:val="KisiTabel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25"/>
        <w:gridCol w:w="6867"/>
      </w:tblGrid>
      <w:tr w:rsidR="00947959" w14:paraId="2896B9DC" w14:textId="77777777" w:rsidTr="00947959">
        <w:tc>
          <w:tcPr>
            <w:tcW w:w="1843" w:type="dxa"/>
          </w:tcPr>
          <w:p w14:paraId="5319DE56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22737CC9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:</w:t>
            </w:r>
          </w:p>
        </w:tc>
        <w:tc>
          <w:tcPr>
            <w:tcW w:w="6867" w:type="dxa"/>
          </w:tcPr>
          <w:p w14:paraId="4386E1F1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...........................................................................................................</w:t>
            </w:r>
          </w:p>
        </w:tc>
      </w:tr>
      <w:tr w:rsidR="00947959" w14:paraId="684F3A59" w14:textId="77777777" w:rsidTr="00947959">
        <w:tc>
          <w:tcPr>
            <w:tcW w:w="1843" w:type="dxa"/>
          </w:tcPr>
          <w:p w14:paraId="3965088F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IK</w:t>
            </w:r>
          </w:p>
        </w:tc>
        <w:tc>
          <w:tcPr>
            <w:tcW w:w="425" w:type="dxa"/>
          </w:tcPr>
          <w:p w14:paraId="74063568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:</w:t>
            </w:r>
          </w:p>
        </w:tc>
        <w:tc>
          <w:tcPr>
            <w:tcW w:w="6867" w:type="dxa"/>
          </w:tcPr>
          <w:p w14:paraId="2D3BC05B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...........................................................................................................</w:t>
            </w:r>
          </w:p>
        </w:tc>
      </w:tr>
      <w:tr w:rsidR="00947959" w14:paraId="68E8F5EC" w14:textId="77777777" w:rsidTr="00947959">
        <w:tc>
          <w:tcPr>
            <w:tcW w:w="1843" w:type="dxa"/>
          </w:tcPr>
          <w:p w14:paraId="427E59A0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TTL</w:t>
            </w:r>
          </w:p>
        </w:tc>
        <w:tc>
          <w:tcPr>
            <w:tcW w:w="425" w:type="dxa"/>
          </w:tcPr>
          <w:p w14:paraId="04411B2E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:</w:t>
            </w:r>
          </w:p>
        </w:tc>
        <w:tc>
          <w:tcPr>
            <w:tcW w:w="6867" w:type="dxa"/>
          </w:tcPr>
          <w:p w14:paraId="50BC7533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...........................................................................................................</w:t>
            </w:r>
          </w:p>
        </w:tc>
      </w:tr>
      <w:tr w:rsidR="00947959" w14:paraId="2CE19BF3" w14:textId="77777777" w:rsidTr="00947959">
        <w:tc>
          <w:tcPr>
            <w:tcW w:w="1843" w:type="dxa"/>
          </w:tcPr>
          <w:p w14:paraId="4C2F5B1D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Alamat</w:t>
            </w:r>
          </w:p>
        </w:tc>
        <w:tc>
          <w:tcPr>
            <w:tcW w:w="425" w:type="dxa"/>
          </w:tcPr>
          <w:p w14:paraId="4FC75574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:</w:t>
            </w:r>
          </w:p>
        </w:tc>
        <w:tc>
          <w:tcPr>
            <w:tcW w:w="6867" w:type="dxa"/>
          </w:tcPr>
          <w:p w14:paraId="2D262EE4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...........................................................................................................</w:t>
            </w:r>
          </w:p>
        </w:tc>
      </w:tr>
      <w:tr w:rsidR="00947959" w14:paraId="2BFF9404" w14:textId="77777777" w:rsidTr="00947959">
        <w:tc>
          <w:tcPr>
            <w:tcW w:w="1843" w:type="dxa"/>
          </w:tcPr>
          <w:p w14:paraId="662878D1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o. HP</w:t>
            </w:r>
          </w:p>
        </w:tc>
        <w:tc>
          <w:tcPr>
            <w:tcW w:w="425" w:type="dxa"/>
          </w:tcPr>
          <w:p w14:paraId="39AFC4F7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:</w:t>
            </w:r>
          </w:p>
        </w:tc>
        <w:tc>
          <w:tcPr>
            <w:tcW w:w="6867" w:type="dxa"/>
          </w:tcPr>
          <w:p w14:paraId="272405CF" w14:textId="77777777" w:rsidR="00947959" w:rsidRDefault="00947959" w:rsidP="00947959">
            <w:pPr>
              <w:spacing w:line="36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...........................................................................................................</w:t>
            </w:r>
          </w:p>
        </w:tc>
      </w:tr>
    </w:tbl>
    <w:p w14:paraId="06DE31AD" w14:textId="77777777" w:rsidR="00236A9E" w:rsidRPr="00014F84" w:rsidRDefault="00236A9E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1524739F" w14:textId="77777777" w:rsidR="00236A9E" w:rsidRPr="00014F84" w:rsidRDefault="00236A9E" w:rsidP="00307296">
      <w:pPr>
        <w:spacing w:after="0" w:line="360" w:lineRule="auto"/>
        <w:jc w:val="both"/>
        <w:rPr>
          <w:rFonts w:asciiTheme="majorHAnsi" w:hAnsiTheme="majorHAnsi"/>
          <w:b/>
          <w:sz w:val="24"/>
          <w:szCs w:val="24"/>
        </w:rPr>
      </w:pPr>
      <w:r w:rsidRPr="00014F84">
        <w:rPr>
          <w:rFonts w:asciiTheme="majorHAnsi" w:hAnsiTheme="majorHAnsi"/>
          <w:b/>
          <w:sz w:val="24"/>
          <w:szCs w:val="24"/>
        </w:rPr>
        <w:t xml:space="preserve">Dengan ini </w:t>
      </w:r>
      <w:r w:rsidR="009D1AE0">
        <w:rPr>
          <w:rFonts w:asciiTheme="majorHAnsi" w:hAnsiTheme="majorHAnsi"/>
          <w:b/>
          <w:sz w:val="24"/>
          <w:szCs w:val="24"/>
        </w:rPr>
        <w:t xml:space="preserve">saya </w:t>
      </w:r>
      <w:r w:rsidR="00947959">
        <w:rPr>
          <w:rFonts w:asciiTheme="majorHAnsi" w:hAnsiTheme="majorHAnsi"/>
          <w:b/>
          <w:sz w:val="24"/>
          <w:szCs w:val="24"/>
        </w:rPr>
        <w:t>menya</w:t>
      </w:r>
      <w:r w:rsidRPr="00014F84">
        <w:rPr>
          <w:rFonts w:asciiTheme="majorHAnsi" w:hAnsiTheme="majorHAnsi"/>
          <w:b/>
          <w:sz w:val="24"/>
          <w:szCs w:val="24"/>
        </w:rPr>
        <w:t>takan bawah</w:t>
      </w:r>
      <w:r w:rsidR="009D1AE0">
        <w:rPr>
          <w:rFonts w:asciiTheme="majorHAnsi" w:hAnsiTheme="majorHAnsi"/>
          <w:b/>
          <w:sz w:val="24"/>
          <w:szCs w:val="24"/>
        </w:rPr>
        <w:t xml:space="preserve"> </w:t>
      </w:r>
      <w:r w:rsidR="00E11195">
        <w:rPr>
          <w:rFonts w:asciiTheme="majorHAnsi" w:hAnsiTheme="majorHAnsi"/>
          <w:b/>
          <w:sz w:val="24"/>
          <w:szCs w:val="24"/>
        </w:rPr>
        <w:t xml:space="preserve">saya </w:t>
      </w:r>
      <w:r w:rsidRPr="00014F84">
        <w:rPr>
          <w:rFonts w:asciiTheme="majorHAnsi" w:hAnsiTheme="majorHAnsi"/>
          <w:b/>
          <w:sz w:val="24"/>
          <w:szCs w:val="24"/>
        </w:rPr>
        <w:t xml:space="preserve">bersedia </w:t>
      </w:r>
      <w:r w:rsidR="007524DB">
        <w:rPr>
          <w:rFonts w:asciiTheme="majorHAnsi" w:hAnsiTheme="majorHAnsi"/>
          <w:b/>
          <w:sz w:val="24"/>
          <w:szCs w:val="24"/>
        </w:rPr>
        <w:t>dan Sanggup</w:t>
      </w:r>
    </w:p>
    <w:p w14:paraId="32744FF6" w14:textId="10F5CE96" w:rsidR="00920291" w:rsidRDefault="007524DB" w:rsidP="00307296">
      <w:pPr>
        <w:pStyle w:val="DaftarParagraf"/>
        <w:numPr>
          <w:ilvl w:val="0"/>
          <w:numId w:val="1"/>
        </w:numPr>
        <w:spacing w:after="0" w:line="360" w:lineRule="auto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Membayar Administrasi Selama Menempuh Pendidikan </w:t>
      </w:r>
      <w:r w:rsidR="009F410B">
        <w:rPr>
          <w:rFonts w:asciiTheme="majorHAnsi" w:hAnsiTheme="majorHAnsi"/>
          <w:b/>
          <w:sz w:val="24"/>
          <w:szCs w:val="24"/>
        </w:rPr>
        <w:t>S</w:t>
      </w:r>
      <w:r w:rsidR="005F3A43">
        <w:rPr>
          <w:rFonts w:asciiTheme="majorHAnsi" w:hAnsiTheme="majorHAnsi"/>
          <w:b/>
          <w:sz w:val="24"/>
          <w:szCs w:val="24"/>
        </w:rPr>
        <w:t>arjana S1</w:t>
      </w:r>
      <w:r>
        <w:rPr>
          <w:rFonts w:asciiTheme="majorHAnsi" w:hAnsiTheme="majorHAnsi"/>
          <w:b/>
          <w:sz w:val="24"/>
          <w:szCs w:val="24"/>
        </w:rPr>
        <w:t xml:space="preserve"> di IAI An Nur Lampung Sesuai dengan Ketetapan yang di </w:t>
      </w:r>
      <w:proofErr w:type="gramStart"/>
      <w:r>
        <w:rPr>
          <w:rFonts w:asciiTheme="majorHAnsi" w:hAnsiTheme="majorHAnsi"/>
          <w:b/>
          <w:sz w:val="24"/>
          <w:szCs w:val="24"/>
        </w:rPr>
        <w:t>tentuka</w:t>
      </w:r>
      <w:r w:rsidR="006F6E12">
        <w:rPr>
          <w:rFonts w:asciiTheme="majorHAnsi" w:hAnsiTheme="majorHAnsi"/>
          <w:b/>
          <w:sz w:val="24"/>
          <w:szCs w:val="24"/>
        </w:rPr>
        <w:t>n</w:t>
      </w:r>
      <w:r>
        <w:rPr>
          <w:rFonts w:asciiTheme="majorHAnsi" w:hAnsiTheme="majorHAnsi"/>
          <w:b/>
          <w:sz w:val="24"/>
          <w:szCs w:val="24"/>
        </w:rPr>
        <w:t xml:space="preserve"> </w:t>
      </w:r>
      <w:r w:rsidR="00920291">
        <w:rPr>
          <w:rFonts w:asciiTheme="majorHAnsi" w:hAnsiTheme="majorHAnsi"/>
          <w:b/>
          <w:sz w:val="24"/>
          <w:szCs w:val="24"/>
        </w:rPr>
        <w:t>.</w:t>
      </w:r>
      <w:proofErr w:type="gramEnd"/>
    </w:p>
    <w:p w14:paraId="332C68DC" w14:textId="064CEFAC" w:rsidR="009D1AE0" w:rsidRDefault="007524DB" w:rsidP="00307296">
      <w:pPr>
        <w:pStyle w:val="DaftarParagraf"/>
        <w:numPr>
          <w:ilvl w:val="0"/>
          <w:numId w:val="1"/>
        </w:numPr>
        <w:spacing w:after="0" w:line="360" w:lineRule="auto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Mengikuti Seluruh Proses Perkuliahan Pro</w:t>
      </w:r>
      <w:r w:rsidR="006F6E12">
        <w:rPr>
          <w:rFonts w:asciiTheme="majorHAnsi" w:hAnsiTheme="majorHAnsi"/>
          <w:b/>
          <w:sz w:val="24"/>
          <w:szCs w:val="24"/>
        </w:rPr>
        <w:t>g</w:t>
      </w:r>
      <w:r>
        <w:rPr>
          <w:rFonts w:asciiTheme="majorHAnsi" w:hAnsiTheme="majorHAnsi"/>
          <w:b/>
          <w:sz w:val="24"/>
          <w:szCs w:val="24"/>
        </w:rPr>
        <w:t xml:space="preserve">ram </w:t>
      </w:r>
      <w:r w:rsidR="00F0032E">
        <w:rPr>
          <w:rFonts w:asciiTheme="majorHAnsi" w:hAnsiTheme="majorHAnsi"/>
          <w:b/>
          <w:sz w:val="24"/>
          <w:szCs w:val="24"/>
        </w:rPr>
        <w:t>Sarjana (S1)</w:t>
      </w:r>
      <w:r>
        <w:rPr>
          <w:rFonts w:asciiTheme="majorHAnsi" w:hAnsiTheme="majorHAnsi"/>
          <w:b/>
          <w:sz w:val="24"/>
          <w:szCs w:val="24"/>
        </w:rPr>
        <w:t xml:space="preserve"> IAI </w:t>
      </w:r>
      <w:proofErr w:type="gramStart"/>
      <w:r>
        <w:rPr>
          <w:rFonts w:asciiTheme="majorHAnsi" w:hAnsiTheme="majorHAnsi"/>
          <w:b/>
          <w:sz w:val="24"/>
          <w:szCs w:val="24"/>
        </w:rPr>
        <w:t>An</w:t>
      </w:r>
      <w:proofErr w:type="gramEnd"/>
      <w:r>
        <w:rPr>
          <w:rFonts w:asciiTheme="majorHAnsi" w:hAnsiTheme="majorHAnsi"/>
          <w:b/>
          <w:sz w:val="24"/>
          <w:szCs w:val="24"/>
        </w:rPr>
        <w:t xml:space="preserve"> Nur Lampung</w:t>
      </w:r>
      <w:r w:rsidR="009D1AE0" w:rsidRPr="00CC6D4E">
        <w:rPr>
          <w:rFonts w:asciiTheme="majorHAnsi" w:hAnsiTheme="majorHAnsi"/>
          <w:b/>
          <w:sz w:val="24"/>
          <w:szCs w:val="24"/>
        </w:rPr>
        <w:t>.</w:t>
      </w:r>
    </w:p>
    <w:p w14:paraId="49BF8741" w14:textId="77777777" w:rsidR="00236A9E" w:rsidRPr="00CC6D4E" w:rsidRDefault="00307296" w:rsidP="00307296">
      <w:pPr>
        <w:pStyle w:val="DaftarParagraf"/>
        <w:numPr>
          <w:ilvl w:val="0"/>
          <w:numId w:val="1"/>
        </w:numPr>
        <w:spacing w:after="0" w:line="360" w:lineRule="auto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Mentaati kode etik dan peraturan yang diselenggara oleh IAI </w:t>
      </w:r>
      <w:proofErr w:type="gramStart"/>
      <w:r>
        <w:rPr>
          <w:rFonts w:asciiTheme="majorHAnsi" w:hAnsiTheme="majorHAnsi"/>
          <w:b/>
          <w:sz w:val="24"/>
          <w:szCs w:val="24"/>
        </w:rPr>
        <w:t>An</w:t>
      </w:r>
      <w:proofErr w:type="gramEnd"/>
      <w:r>
        <w:rPr>
          <w:rFonts w:asciiTheme="majorHAnsi" w:hAnsiTheme="majorHAnsi"/>
          <w:b/>
          <w:sz w:val="24"/>
          <w:szCs w:val="24"/>
        </w:rPr>
        <w:t xml:space="preserve"> Nur Lampung Sebagai Mahasiswa</w:t>
      </w:r>
      <w:r w:rsidR="00E11195" w:rsidRPr="00CC6D4E">
        <w:rPr>
          <w:rFonts w:asciiTheme="majorHAnsi" w:hAnsiTheme="majorHAnsi"/>
          <w:b/>
          <w:sz w:val="24"/>
          <w:szCs w:val="24"/>
        </w:rPr>
        <w:t>.</w:t>
      </w:r>
    </w:p>
    <w:p w14:paraId="53B49F74" w14:textId="77777777" w:rsidR="006B6896" w:rsidRPr="00014F84" w:rsidRDefault="00E11B19" w:rsidP="006B6896">
      <w:pPr>
        <w:pStyle w:val="DaftarParagraf"/>
        <w:spacing w:after="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 </w:t>
      </w:r>
    </w:p>
    <w:p w14:paraId="535612FC" w14:textId="77777777" w:rsidR="00236A9E" w:rsidRPr="00014F84" w:rsidRDefault="00236A9E" w:rsidP="00B51D27">
      <w:pPr>
        <w:spacing w:after="0"/>
        <w:jc w:val="both"/>
        <w:rPr>
          <w:rFonts w:asciiTheme="majorHAnsi" w:hAnsiTheme="majorHAnsi"/>
          <w:b/>
          <w:sz w:val="24"/>
          <w:szCs w:val="24"/>
        </w:rPr>
      </w:pPr>
      <w:r w:rsidRPr="00014F84">
        <w:rPr>
          <w:rFonts w:asciiTheme="majorHAnsi" w:hAnsiTheme="majorHAnsi"/>
          <w:b/>
          <w:sz w:val="24"/>
          <w:szCs w:val="24"/>
        </w:rPr>
        <w:t>Demikian</w:t>
      </w:r>
      <w:r w:rsidRPr="00014F84">
        <w:rPr>
          <w:rFonts w:asciiTheme="majorHAnsi" w:hAnsiTheme="majorHAnsi"/>
          <w:b/>
          <w:sz w:val="24"/>
          <w:szCs w:val="24"/>
          <w:lang w:val="id-ID"/>
        </w:rPr>
        <w:t xml:space="preserve"> </w:t>
      </w:r>
      <w:r w:rsidR="00E11195">
        <w:rPr>
          <w:rFonts w:asciiTheme="majorHAnsi" w:hAnsiTheme="majorHAnsi"/>
          <w:b/>
          <w:sz w:val="24"/>
          <w:szCs w:val="24"/>
        </w:rPr>
        <w:t>Pakta Itegritas</w:t>
      </w:r>
      <w:r w:rsidRPr="00014F84">
        <w:rPr>
          <w:rFonts w:asciiTheme="majorHAnsi" w:hAnsiTheme="majorHAnsi"/>
          <w:b/>
          <w:sz w:val="24"/>
          <w:szCs w:val="24"/>
          <w:lang w:val="id-ID"/>
        </w:rPr>
        <w:t xml:space="preserve"> </w:t>
      </w:r>
      <w:r w:rsidRPr="00014F84">
        <w:rPr>
          <w:rFonts w:asciiTheme="majorHAnsi" w:hAnsiTheme="majorHAnsi"/>
          <w:b/>
          <w:sz w:val="24"/>
          <w:szCs w:val="24"/>
        </w:rPr>
        <w:t>ini kami buat</w:t>
      </w:r>
      <w:r w:rsidRPr="00014F84">
        <w:rPr>
          <w:rFonts w:asciiTheme="majorHAnsi" w:hAnsiTheme="majorHAnsi"/>
          <w:b/>
          <w:sz w:val="24"/>
          <w:szCs w:val="24"/>
          <w:lang w:val="id-ID"/>
        </w:rPr>
        <w:t xml:space="preserve"> </w:t>
      </w:r>
      <w:r w:rsidRPr="00014F84">
        <w:rPr>
          <w:rFonts w:asciiTheme="majorHAnsi" w:hAnsiTheme="majorHAnsi"/>
          <w:b/>
          <w:sz w:val="24"/>
          <w:szCs w:val="24"/>
        </w:rPr>
        <w:t>dengan</w:t>
      </w:r>
      <w:r w:rsidRPr="00014F84">
        <w:rPr>
          <w:rFonts w:asciiTheme="majorHAnsi" w:hAnsiTheme="majorHAnsi"/>
          <w:b/>
          <w:sz w:val="24"/>
          <w:szCs w:val="24"/>
          <w:lang w:val="id-ID"/>
        </w:rPr>
        <w:t xml:space="preserve"> </w:t>
      </w:r>
      <w:r w:rsidRPr="00014F84">
        <w:rPr>
          <w:rFonts w:asciiTheme="majorHAnsi" w:hAnsiTheme="majorHAnsi"/>
          <w:b/>
          <w:sz w:val="24"/>
          <w:szCs w:val="24"/>
        </w:rPr>
        <w:t>sebenarnya tanpa paksaan dari unsur manapun.</w:t>
      </w:r>
    </w:p>
    <w:p w14:paraId="28233254" w14:textId="77777777" w:rsidR="00236A9E" w:rsidRPr="00014F84" w:rsidRDefault="00236A9E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694E7FC1" w14:textId="77777777" w:rsidR="002C688A" w:rsidRPr="00014F84" w:rsidRDefault="00236A9E" w:rsidP="00307296">
      <w:pPr>
        <w:spacing w:after="0"/>
        <w:ind w:left="4320" w:firstLine="720"/>
        <w:rPr>
          <w:rFonts w:asciiTheme="majorHAnsi" w:hAnsiTheme="majorHAnsi"/>
          <w:b/>
          <w:sz w:val="24"/>
          <w:szCs w:val="24"/>
        </w:rPr>
      </w:pPr>
      <w:r w:rsidRPr="00014F84">
        <w:rPr>
          <w:rFonts w:asciiTheme="majorHAnsi" w:hAnsiTheme="majorHAnsi"/>
          <w:b/>
          <w:sz w:val="24"/>
          <w:szCs w:val="24"/>
        </w:rPr>
        <w:t>Lampung Selatan</w:t>
      </w:r>
      <w:r w:rsidR="006E79AC" w:rsidRPr="00014F84">
        <w:rPr>
          <w:rFonts w:asciiTheme="majorHAnsi" w:hAnsiTheme="majorHAnsi"/>
          <w:b/>
          <w:sz w:val="24"/>
          <w:szCs w:val="24"/>
        </w:rPr>
        <w:t xml:space="preserve">, </w:t>
      </w:r>
      <w:r w:rsidR="00CC6D4E">
        <w:rPr>
          <w:rFonts w:asciiTheme="majorHAnsi" w:hAnsiTheme="majorHAnsi"/>
          <w:b/>
          <w:sz w:val="24"/>
          <w:szCs w:val="24"/>
        </w:rPr>
        <w:t>28 Juni 2021</w:t>
      </w:r>
    </w:p>
    <w:p w14:paraId="0387F4A5" w14:textId="77777777" w:rsidR="006E79AC" w:rsidRPr="00014F84" w:rsidRDefault="006E79AC" w:rsidP="002C688A">
      <w:pPr>
        <w:spacing w:after="0"/>
        <w:ind w:left="720" w:firstLine="720"/>
        <w:rPr>
          <w:rFonts w:asciiTheme="majorHAnsi" w:hAnsiTheme="majorHAnsi"/>
          <w:b/>
          <w:sz w:val="24"/>
          <w:szCs w:val="24"/>
        </w:rPr>
      </w:pPr>
    </w:p>
    <w:p w14:paraId="11C11624" w14:textId="77777777" w:rsidR="00236A9E" w:rsidRPr="00014F84" w:rsidRDefault="002C688A" w:rsidP="00E11195">
      <w:pPr>
        <w:spacing w:after="0"/>
        <w:rPr>
          <w:rFonts w:asciiTheme="majorHAnsi" w:hAnsiTheme="majorHAnsi"/>
          <w:b/>
          <w:sz w:val="24"/>
          <w:szCs w:val="24"/>
        </w:rPr>
      </w:pPr>
      <w:r w:rsidRPr="00014F84">
        <w:rPr>
          <w:rFonts w:asciiTheme="majorHAnsi" w:hAnsiTheme="majorHAnsi"/>
          <w:b/>
          <w:sz w:val="24"/>
          <w:szCs w:val="24"/>
        </w:rPr>
        <w:tab/>
      </w:r>
      <w:r w:rsidRPr="00014F84">
        <w:rPr>
          <w:rFonts w:asciiTheme="majorHAnsi" w:hAnsiTheme="majorHAnsi"/>
          <w:b/>
          <w:sz w:val="24"/>
          <w:szCs w:val="24"/>
        </w:rPr>
        <w:tab/>
      </w:r>
      <w:r w:rsidRPr="00014F84">
        <w:rPr>
          <w:rFonts w:asciiTheme="majorHAnsi" w:hAnsiTheme="majorHAnsi"/>
          <w:b/>
          <w:sz w:val="24"/>
          <w:szCs w:val="24"/>
        </w:rPr>
        <w:tab/>
      </w:r>
      <w:r w:rsidRPr="00014F84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E11195" w:rsidRPr="00014F84">
        <w:rPr>
          <w:rFonts w:asciiTheme="majorHAnsi" w:hAnsiTheme="majorHAnsi"/>
          <w:b/>
          <w:sz w:val="24"/>
          <w:szCs w:val="24"/>
        </w:rPr>
        <w:t>Yang Menyatakan</w:t>
      </w:r>
    </w:p>
    <w:p w14:paraId="377B1F65" w14:textId="77777777" w:rsidR="00E11195" w:rsidRDefault="000E5FAE" w:rsidP="00236A9E">
      <w:pPr>
        <w:spacing w:after="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>Mahasiswa Yang Menyatakan</w:t>
      </w:r>
    </w:p>
    <w:p w14:paraId="09704800" w14:textId="77777777" w:rsidR="00E11195" w:rsidRDefault="00E11195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386E777" w14:textId="77777777" w:rsidR="00E11195" w:rsidRDefault="00E11195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96A944C" w14:textId="77777777" w:rsidR="00E11195" w:rsidRDefault="00E11195" w:rsidP="00236A9E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68C8202B" w14:textId="77777777" w:rsidR="00E11195" w:rsidRPr="00014F84" w:rsidRDefault="00E11195" w:rsidP="00236A9E">
      <w:pPr>
        <w:spacing w:after="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307296">
        <w:rPr>
          <w:rFonts w:asciiTheme="majorHAnsi" w:hAnsiTheme="majorHAnsi"/>
          <w:b/>
          <w:sz w:val="24"/>
          <w:szCs w:val="24"/>
        </w:rPr>
        <w:tab/>
      </w:r>
      <w:r w:rsidR="000E5FAE" w:rsidRPr="000E5FAE">
        <w:rPr>
          <w:rFonts w:asciiTheme="majorHAnsi" w:hAnsiTheme="majorHAnsi"/>
          <w:b/>
          <w:sz w:val="24"/>
          <w:szCs w:val="24"/>
          <w:u w:val="single"/>
        </w:rPr>
        <w:t>.................................................</w:t>
      </w:r>
    </w:p>
    <w:p w14:paraId="6086F56D" w14:textId="77777777" w:rsidR="002C688A" w:rsidRPr="00014F84" w:rsidRDefault="002C688A" w:rsidP="002C688A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4822E57" w14:textId="77777777" w:rsidR="002C688A" w:rsidRPr="00014F84" w:rsidRDefault="002C688A" w:rsidP="002C688A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01388DFC" w14:textId="77777777" w:rsidR="002C688A" w:rsidRDefault="002C688A" w:rsidP="002C688A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1ABAFDF" w14:textId="77777777" w:rsidR="00307296" w:rsidRDefault="00307296" w:rsidP="002C688A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6286E81C" w14:textId="77777777" w:rsidR="00307296" w:rsidRDefault="00307296" w:rsidP="002C688A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6C836757" w14:textId="77777777" w:rsidR="00307296" w:rsidRDefault="00307296" w:rsidP="002C688A">
      <w:pPr>
        <w:spacing w:after="0"/>
        <w:rPr>
          <w:rFonts w:asciiTheme="majorHAnsi" w:hAnsiTheme="majorHAnsi"/>
          <w:b/>
          <w:sz w:val="24"/>
          <w:szCs w:val="24"/>
        </w:rPr>
      </w:pPr>
    </w:p>
    <w:sectPr w:rsidR="00307296" w:rsidSect="00EA0BE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95031"/>
    <w:multiLevelType w:val="hybridMultilevel"/>
    <w:tmpl w:val="6E809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C07FF"/>
    <w:multiLevelType w:val="hybridMultilevel"/>
    <w:tmpl w:val="6E809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104909"/>
    <w:multiLevelType w:val="hybridMultilevel"/>
    <w:tmpl w:val="ACDAD0B4"/>
    <w:lvl w:ilvl="0" w:tplc="DB4C8E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DIyMTQxsLQwMjFT0lEKTi0uzszPAykwqgUAdR79mywAAAA="/>
  </w:docVars>
  <w:rsids>
    <w:rsidRoot w:val="00236A9E"/>
    <w:rsid w:val="00000F8C"/>
    <w:rsid w:val="00014F84"/>
    <w:rsid w:val="00064E38"/>
    <w:rsid w:val="000A07B5"/>
    <w:rsid w:val="000C6752"/>
    <w:rsid w:val="000E5FAE"/>
    <w:rsid w:val="0010413A"/>
    <w:rsid w:val="0011220C"/>
    <w:rsid w:val="00157ADB"/>
    <w:rsid w:val="001A3C0E"/>
    <w:rsid w:val="001E368E"/>
    <w:rsid w:val="00222023"/>
    <w:rsid w:val="00236011"/>
    <w:rsid w:val="00236A9E"/>
    <w:rsid w:val="0027130B"/>
    <w:rsid w:val="002738DB"/>
    <w:rsid w:val="002B07C5"/>
    <w:rsid w:val="002B5CAD"/>
    <w:rsid w:val="002C688A"/>
    <w:rsid w:val="002E3E59"/>
    <w:rsid w:val="00300F7B"/>
    <w:rsid w:val="00307296"/>
    <w:rsid w:val="0031360F"/>
    <w:rsid w:val="00347C06"/>
    <w:rsid w:val="0035213B"/>
    <w:rsid w:val="00384D29"/>
    <w:rsid w:val="003F1FF8"/>
    <w:rsid w:val="00433166"/>
    <w:rsid w:val="004E57CF"/>
    <w:rsid w:val="004F724D"/>
    <w:rsid w:val="00512FAF"/>
    <w:rsid w:val="0056304C"/>
    <w:rsid w:val="005A60FA"/>
    <w:rsid w:val="005C0AF5"/>
    <w:rsid w:val="005C2027"/>
    <w:rsid w:val="005F3A43"/>
    <w:rsid w:val="00616E94"/>
    <w:rsid w:val="00625674"/>
    <w:rsid w:val="00630000"/>
    <w:rsid w:val="006B6896"/>
    <w:rsid w:val="006D067F"/>
    <w:rsid w:val="006D6191"/>
    <w:rsid w:val="006E79AC"/>
    <w:rsid w:val="006F6E12"/>
    <w:rsid w:val="007065D0"/>
    <w:rsid w:val="00714B27"/>
    <w:rsid w:val="00715EE7"/>
    <w:rsid w:val="00733074"/>
    <w:rsid w:val="007336A2"/>
    <w:rsid w:val="007524DB"/>
    <w:rsid w:val="007875E2"/>
    <w:rsid w:val="007D7663"/>
    <w:rsid w:val="00810FF1"/>
    <w:rsid w:val="008134E1"/>
    <w:rsid w:val="00877A32"/>
    <w:rsid w:val="00897A19"/>
    <w:rsid w:val="00914750"/>
    <w:rsid w:val="00920291"/>
    <w:rsid w:val="00930C16"/>
    <w:rsid w:val="0093752C"/>
    <w:rsid w:val="00947959"/>
    <w:rsid w:val="009A2CF2"/>
    <w:rsid w:val="009B4A88"/>
    <w:rsid w:val="009C3F80"/>
    <w:rsid w:val="009D1AE0"/>
    <w:rsid w:val="009F1E17"/>
    <w:rsid w:val="009F410B"/>
    <w:rsid w:val="00A04D25"/>
    <w:rsid w:val="00A45492"/>
    <w:rsid w:val="00A65A18"/>
    <w:rsid w:val="00A8054D"/>
    <w:rsid w:val="00AA4D39"/>
    <w:rsid w:val="00AE0815"/>
    <w:rsid w:val="00AE244C"/>
    <w:rsid w:val="00AF6935"/>
    <w:rsid w:val="00B05492"/>
    <w:rsid w:val="00B11F47"/>
    <w:rsid w:val="00B51D27"/>
    <w:rsid w:val="00B52805"/>
    <w:rsid w:val="00B60A96"/>
    <w:rsid w:val="00B66C85"/>
    <w:rsid w:val="00BC18D4"/>
    <w:rsid w:val="00BD0BC6"/>
    <w:rsid w:val="00BD45FF"/>
    <w:rsid w:val="00C2220B"/>
    <w:rsid w:val="00C64608"/>
    <w:rsid w:val="00CC6D4E"/>
    <w:rsid w:val="00D02FBF"/>
    <w:rsid w:val="00D070C5"/>
    <w:rsid w:val="00D15E10"/>
    <w:rsid w:val="00D1719C"/>
    <w:rsid w:val="00D32FB2"/>
    <w:rsid w:val="00D4033F"/>
    <w:rsid w:val="00D67AD4"/>
    <w:rsid w:val="00D71A4E"/>
    <w:rsid w:val="00D7456D"/>
    <w:rsid w:val="00D90CA0"/>
    <w:rsid w:val="00DE11B8"/>
    <w:rsid w:val="00DF27DB"/>
    <w:rsid w:val="00E11195"/>
    <w:rsid w:val="00E11B19"/>
    <w:rsid w:val="00E604DD"/>
    <w:rsid w:val="00E67E32"/>
    <w:rsid w:val="00E97564"/>
    <w:rsid w:val="00EA0BE3"/>
    <w:rsid w:val="00ED1434"/>
    <w:rsid w:val="00F0032E"/>
    <w:rsid w:val="00F13D0B"/>
    <w:rsid w:val="00F22577"/>
    <w:rsid w:val="00FA40DB"/>
    <w:rsid w:val="00FB56FC"/>
    <w:rsid w:val="00FB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2B7205"/>
  <w15:docId w15:val="{BD74DE34-0B4C-4246-8D9B-5D737C59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959"/>
    <w:rPr>
      <w:rFonts w:ascii="Calibri" w:eastAsia="Calibri" w:hAnsi="Calibri" w:cs="Times New Roman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236A9E"/>
    <w:pPr>
      <w:ind w:left="720"/>
      <w:contextualSpacing/>
    </w:pPr>
  </w:style>
  <w:style w:type="paragraph" w:styleId="TeksBalon">
    <w:name w:val="Balloon Text"/>
    <w:basedOn w:val="Normal"/>
    <w:link w:val="TeksBalonKAR"/>
    <w:uiPriority w:val="99"/>
    <w:semiHidden/>
    <w:unhideWhenUsed/>
    <w:rsid w:val="00EA0B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EA0BE3"/>
    <w:rPr>
      <w:rFonts w:ascii="Tahoma" w:eastAsia="Calibri" w:hAnsi="Tahoma" w:cs="Tahoma"/>
      <w:sz w:val="16"/>
      <w:szCs w:val="16"/>
    </w:rPr>
  </w:style>
  <w:style w:type="table" w:styleId="KisiTabel">
    <w:name w:val="Table Grid"/>
    <w:basedOn w:val="TabelNormal"/>
    <w:uiPriority w:val="59"/>
    <w:rsid w:val="00947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omyfa2</cp:lastModifiedBy>
  <cp:revision>6</cp:revision>
  <cp:lastPrinted>2021-09-04T04:19:00Z</cp:lastPrinted>
  <dcterms:created xsi:type="dcterms:W3CDTF">2021-09-04T04:12:00Z</dcterms:created>
  <dcterms:modified xsi:type="dcterms:W3CDTF">2021-11-14T15:18:00Z</dcterms:modified>
</cp:coreProperties>
</file>